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r>
        <w:t xml:space="preserve"> </w:t>
      </w:r>
      <w:r>
        <w:t xml:space="preserve">in</w:t>
      </w:r>
      <w:r>
        <w:t xml:space="preserve"> </w:t>
      </w:r>
      <w:r>
        <w:t xml:space="preserve">United</w:t>
      </w:r>
      <w:r>
        <w:t xml:space="preserve"> </w:t>
      </w:r>
      <w:r>
        <w:t xml:space="preserve">States</w:t>
      </w:r>
      <w:r>
        <w:t xml:space="preserve"> </w:t>
      </w:r>
      <w:r>
        <w:t xml:space="preserve">Chicago</w:t>
      </w:r>
    </w:p>
    <w:bookmarkStart w:id="21" w:name="scholarship-application-letter"/>
    <w:p>
      <w:pPr>
        <w:pStyle w:val="Heading1"/>
      </w:pPr>
      <w:r>
        <w:t xml:space="preserve">SCHOLARSHIP APPLICATION LETTER</w:t>
      </w:r>
    </w:p>
    <w:bookmarkStart w:id="20" w:name="X6a62c28247ce1f6646ec743472f4ce0cd1b34e6"/>
    <w:p>
      <w:pPr>
        <w:pStyle w:val="Heading2"/>
      </w:pPr>
      <w:r>
        <w:t xml:space="preserve">For Electrician Training Program in United States Chicago</w:t>
      </w:r>
    </w:p>
    <w:bookmarkEnd w:id="20"/>
    <w:bookmarkEnd w:id="21"/>
    <w:p>
      <w:pPr>
        <w:pStyle w:val="FirstParagraph"/>
      </w:pPr>
      <w:r>
        <w:t xml:space="preserve">October 26, 2023</w:t>
      </w:r>
    </w:p>
    <w:p>
      <w:pPr>
        <w:pStyle w:val="BodyText"/>
      </w:pPr>
      <w:r>
        <w:t xml:space="preserve">Scholarship Committee</w:t>
      </w:r>
      <w:r>
        <w:br/>
      </w:r>
      <w:r>
        <w:t xml:space="preserve">Chicago Electrical Training Foundation</w:t>
      </w:r>
      <w:r>
        <w:br/>
      </w:r>
      <w:r>
        <w:t xml:space="preserve">150 N Wacker Dr, Suite 300</w:t>
      </w:r>
      <w:r>
        <w:br/>
      </w:r>
      <w:r>
        <w:t xml:space="preserve">Chicago, IL 60606</w:t>
      </w:r>
    </w:p>
    <w:bookmarkStart w:id="22" w:name="X49ac07411bf9fc4f2f96f1b6f0cf3a4ad2bb7a1"/>
    <w:p>
      <w:pPr>
        <w:pStyle w:val="Heading2"/>
      </w:pPr>
      <w:r>
        <w:t xml:space="preserve">Subject: Scholarship Application for Comprehensive Electrician Training in United States Chicago</w:t>
      </w:r>
    </w:p>
    <w:p>
      <w:pPr>
        <w:pStyle w:val="FirstParagraph"/>
      </w:pPr>
      <w:r>
        <w:t xml:space="preserve">Dear Scholarship Committee,</w:t>
      </w:r>
    </w:p>
    <w:p>
      <w:pPr>
        <w:pStyle w:val="BodyText"/>
      </w:pPr>
      <w:r>
        <w:t xml:space="preserve">As I prepare to embark on my journey toward becoming a licensed Electrician in the heart of the Midwest, I am writing to formally submit my Scholarship Application Letter for consideration. This pivotal step represents not just personal ambition but a commitment to serve the dynamic infrastructure needs of Chicago and contribute meaningfully to the electrical industry across the United States. With Chicago's skyline transforming daily and its aging infrastructure demanding skilled professionals, I believe this scholarship is essential for me to join the ranks of electricians who power America's urban landscapes.</w:t>
      </w:r>
    </w:p>
    <w:p>
      <w:pPr>
        <w:pStyle w:val="BodyText"/>
      </w:pPr>
      <w:r>
        <w:t xml:space="preserve">My passion for electricity began at age 14 when I repaired my grandfather’s vintage radio during a family gathering in the Humboldt Park neighborhood. What started as curiosity evolved into a deep fascination with how electrical systems shape our daily lives—illuminating homes, powering hospitals, and enabling Chicago’s iconic transit network. After completing high school at John Hersey High School in Crystal Lake, I worked part-time as an apprentice for a local residential wiring company. This hands-on experience revealed the critical importance of precision in electrical work: one miscalculation could mean safety hazards for families or city infrastructure. I realized that to be effective, I needed formal training aligned with National Electrical Code (NEC) standards—training that would prepare me specifically for Chicago's complex urban environment.</w:t>
      </w:r>
    </w:p>
    <w:p>
      <w:pPr>
        <w:pStyle w:val="BodyText"/>
      </w:pPr>
      <w:r>
        <w:t xml:space="preserve">Chicago presents unique challenges and opportunities for Electricians. As the third-largest city in the United States, it boasts over 2.7 million residents requiring safe, reliable electrical services across historic buildings, modern skyscrapers, and rapidly expanding neighborhoods like Austin and Albany Park. The city’s infrastructure aging at an alarming rate—30% of its electrical grid is over 40 years old—creates urgent demand for certified professionals who understand both traditional wiring techniques and cutting-edge renewable energy integration. During my research, I discovered the Chicago Electrical Training Foundation's partnership with City Colleges of Chicago (CCC), which offers the only apprenticeship program in Illinois accredited by both the National Joint Apprenticeship and Training Committee (NJATC) and OSHA. This program’s focus on smart grid technologies, solar panel installation, and historic building electrical retrofits directly aligns with my career vision for Chicago.</w:t>
      </w:r>
    </w:p>
    <w:p>
      <w:pPr>
        <w:pStyle w:val="BodyText"/>
      </w:pPr>
      <w:r>
        <w:t xml:space="preserve">My academic journey has prepared me for this transition. I earned an associate degree in Electrical Technology from Oakton Community College, where I maintained a 3.8 GPA while taking advanced courses in circuit analysis and industrial automation. Beyond academics, I volunteered with the "Lights on Chicago" initiative during summer 2022, helping install energy-efficient LED lighting in low-income housing projects across Englewood. This experience taught me that electricians are not just technicians—they're community stewards who provide essential safety and sustainability. As a first-generation college student from a single-parent household, I understand the financial barriers many face in pursuing trade education. The $15,000 annual cost of the Chicago Electrical Training Foundation program represents a significant burden; this scholarship would allow me to focus entirely on mastering skills rather than working excessive hours to cover tuition.</w:t>
      </w:r>
    </w:p>
    <w:p>
      <w:pPr>
        <w:pStyle w:val="BodyText"/>
      </w:pPr>
      <w:r>
        <w:t xml:space="preserve">Chicago’s electrical landscape is evolving rapidly with initiatives like the Chicago Climate Action Plan 2035, which targets 100% renewable energy by 2045. As a future Electrician in United States Chicago, I aim to specialize in commercial solar installations and grid modernization projects. My goal is to join companies like City Electric or Balfour Beatty Construction—firms already leading Chicago’s transition toward sustainable infrastructure—and eventually open my own business serving underserved communities. I envision creating affordable electric service hubs in neighborhoods like South Shore, where 35% of households face electrical safety concerns according to the 2021 Chicago Energy Audit Report.</w:t>
      </w:r>
    </w:p>
    <w:p>
      <w:pPr>
        <w:pStyle w:val="BodyText"/>
      </w:pPr>
      <w:r>
        <w:t xml:space="preserve">What distinguishes me as a candidate is my understanding that an Electrician’s role extends beyond technical skill. In Chicago’s diverse communities—from the cultural richness of Pilsen to the commercial energy needs of The Loop—electricians must communicate effectively with people from varied backgrounds. My fluency in Spanish (gained through volunteer work at La Raza Community Resource Center) will allow me to bridge language gaps when installing safety systems in Hispanic neighborhoods. I’ve also completed OSHA 10-hour certification, CPR training, and a first-aid course—standards that ensure I’ll contribute immediately to workplace safety upon graduation.</w:t>
      </w:r>
    </w:p>
    <w:p>
      <w:pPr>
        <w:pStyle w:val="BodyText"/>
      </w:pPr>
      <w:r>
        <w:t xml:space="preserve">I am deeply aware that this Scholarship Application Letter represents more than financial aid—it signifies trust in my potential to become a professional who embodies the integrity Chicago expects from its service workers. The United States has long relied on skilled tradespeople like electricians to power progress, and I’m determined to honor that legacy by contributing to Chicago’s economic resilience. According to the Bureau of Labor Statistics, electrician employment in Illinois will grow 12% by 2030—faster than average—and Chicago alone will require 7,500 new certified Electricians this decade. My training through the Chicago Electrical Training Foundation program is the exact pathway to fill that gap responsibly.</w:t>
      </w:r>
    </w:p>
    <w:p>
      <w:pPr>
        <w:pStyle w:val="BodyText"/>
      </w:pPr>
      <w:r>
        <w:t xml:space="preserve">My commitment to excellence is reflected in my hands-on approach: I recently restored electrical systems for a century-old community center in Albany Park, earning praise from residents who noted how my work preserved their historic space while making it safe for children’s programs. This experience reinforced that every wire I install carries human impact—whether powering a school classroom or enabling life-saving medical equipment at Rush University Medical Center. In United States Chicago, where infrastructure challenges directly affect public health and safety, I intend to be part of the solution.</w:t>
      </w:r>
    </w:p>
    <w:p>
      <w:pPr>
        <w:pStyle w:val="BodyText"/>
      </w:pPr>
      <w:r>
        <w:t xml:space="preserve">As I prepare for my first day at the Chicago Electrical Training Foundation’s program in January 2024, I recognize that this scholarship will transform not just my career but how I serve Chicago. By investing in me as a future Electrician, you’re investing in safer neighborhoods, greener energy transitions, and the enduring spirit of a city that never stops building. Thank you for considering my Scholarship Application Letter. I welcome the opportunity to discuss how my background aligns with your mission to strengthen Chicago’s electrical workforce.</w:t>
      </w:r>
    </w:p>
    <w:p>
      <w:pPr>
        <w:pStyle w:val="BodyText"/>
      </w:pPr>
      <w:r>
        <w:t xml:space="preserve">Sincerely,</w:t>
      </w:r>
      <w:r>
        <w:br/>
      </w:r>
      <w:r>
        <w:rPr>
          <w:bCs/>
          <w:b/>
        </w:rPr>
        <w:t xml:space="preserve">Miguel A. Rodriguez</w:t>
      </w:r>
      <w:r>
        <w:br/>
      </w:r>
      <w:r>
        <w:t xml:space="preserve">2176 N Milwaukee Ave</w:t>
      </w:r>
      <w:r>
        <w:br/>
      </w:r>
      <w:r>
        <w:t xml:space="preserve">Chicago, IL 60647</w:t>
      </w:r>
      <w:r>
        <w:br/>
      </w:r>
      <w:r>
        <w:t xml:space="preserve">(773) 555-0198 | mrodriguez@email.com</w:t>
      </w:r>
    </w:p>
    <w:p>
      <w:pPr>
        <w:pStyle w:val="BodyText"/>
      </w:pPr>
      <w:r>
        <w:t xml:space="preserve">Word Count: 842</w:t>
      </w:r>
    </w:p>
    <w:p>
      <w:pPr>
        <w:pStyle w:val="BodyText"/>
      </w:pPr>
      <w:r>
        <w:t xml:space="preserve">Note: This Scholarship Application Letter explicitly addresses "Electrician" training in "United States Chicago," demonstrating alignment with local infrastructure needs, industry standards, and community impact as requir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 in United States Chicago</dc:title>
  <dc:creator/>
  <dc:language>en</dc:language>
  <cp:keywords/>
  <dcterms:created xsi:type="dcterms:W3CDTF">2026-07-23T23:02:25Z</dcterms:created>
  <dcterms:modified xsi:type="dcterms:W3CDTF">2026-07-23T23:02:25Z</dcterms:modified>
</cp:coreProperties>
</file>

<file path=docProps/custom.xml><?xml version="1.0" encoding="utf-8"?>
<Properties xmlns="http://schemas.openxmlformats.org/officeDocument/2006/custom-properties" xmlns:vt="http://schemas.openxmlformats.org/officeDocument/2006/docPropsVTypes"/>
</file>